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iber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iberia received a score of 65.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iber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beria received a score of</w:t>
      </w:r>
      <w:r>
        <w:t xml:space="preserve"> </w:t>
      </w:r>
      <w:r>
        <w:rPr>
          <w:bCs/>
          <w:b/>
        </w:rPr>
        <w:t xml:space="preserve">65.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iberia received a score of 82.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iberia received a score of 28.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iberi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iber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iber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iberia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iber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iber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iber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iber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iber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iberia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iber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iber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iber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Liber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Liber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Liber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Liber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Liber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Liber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Liber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Liber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Liber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Liber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Liber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Liber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Liber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Liber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Liber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Liber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Liber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74,2008</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1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4,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5, 2005, 2006, 2007, 2008, 2011, 2013,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44:49Z</dcterms:created>
  <dcterms:modified xsi:type="dcterms:W3CDTF">2024-03-19T13: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iberia Country Report</vt:lpwstr>
  </property>
</Properties>
</file>